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03B019" w14:textId="4E458E5F" w:rsidR="00386A26" w:rsidRPr="004C6F72" w:rsidRDefault="00386A26" w:rsidP="00386A26">
      <w:pPr>
        <w:pStyle w:val="GvdeMetni"/>
        <w:spacing w:before="9"/>
        <w:jc w:val="center"/>
        <w:rPr>
          <w:rFonts w:asciiTheme="minorHAnsi" w:hAnsiTheme="minorHAnsi" w:cstheme="minorHAnsi"/>
          <w:b/>
          <w:sz w:val="18"/>
          <w:szCs w:val="18"/>
        </w:rPr>
      </w:pPr>
    </w:p>
    <w:tbl>
      <w:tblPr>
        <w:tblStyle w:val="TableNormal1"/>
        <w:tblW w:w="21164" w:type="dxa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04"/>
        <w:gridCol w:w="2278"/>
        <w:gridCol w:w="2825"/>
        <w:gridCol w:w="2835"/>
        <w:gridCol w:w="2835"/>
        <w:gridCol w:w="3129"/>
        <w:gridCol w:w="3129"/>
        <w:gridCol w:w="3129"/>
      </w:tblGrid>
      <w:tr w:rsidR="00DD0A0C" w:rsidRPr="004C6F72" w14:paraId="5814E4AC" w14:textId="77777777" w:rsidTr="00A1315D">
        <w:trPr>
          <w:gridAfter w:val="2"/>
          <w:wAfter w:w="6258" w:type="dxa"/>
          <w:trHeight w:val="298"/>
        </w:trPr>
        <w:tc>
          <w:tcPr>
            <w:tcW w:w="1004" w:type="dxa"/>
          </w:tcPr>
          <w:p w14:paraId="3C8763D5" w14:textId="4E78608C" w:rsidR="00DD0A0C" w:rsidRPr="004C6F72" w:rsidRDefault="00DD0A0C" w:rsidP="00DD0A0C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2278" w:type="dxa"/>
          </w:tcPr>
          <w:p w14:paraId="310DB76C" w14:textId="6DB3FA24" w:rsidR="00DD0A0C" w:rsidRPr="004C6F72" w:rsidRDefault="00DD0A0C" w:rsidP="00DD0A0C">
            <w:pPr>
              <w:jc w:val="center"/>
              <w:rPr>
                <w:rFonts w:asciiTheme="minorHAnsi" w:hAnsiTheme="minorHAnsi" w:cstheme="minorHAnsi"/>
                <w:b/>
                <w:w w:val="45"/>
                <w:sz w:val="18"/>
                <w:szCs w:val="18"/>
              </w:rPr>
            </w:pPr>
            <w:r w:rsidRPr="004C6F72">
              <w:rPr>
                <w:rFonts w:asciiTheme="minorHAnsi" w:hAnsiTheme="minorHAnsi" w:cstheme="minorHAnsi"/>
                <w:b/>
                <w:spacing w:val="-2"/>
                <w:w w:val="110"/>
                <w:sz w:val="18"/>
                <w:szCs w:val="18"/>
              </w:rPr>
              <w:t>MONDAY</w:t>
            </w:r>
          </w:p>
        </w:tc>
        <w:tc>
          <w:tcPr>
            <w:tcW w:w="2825" w:type="dxa"/>
          </w:tcPr>
          <w:p w14:paraId="76428A4A" w14:textId="338BB825" w:rsidR="00DD0A0C" w:rsidRPr="004C6F72" w:rsidRDefault="00DD0A0C" w:rsidP="00DD0A0C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6F72">
              <w:rPr>
                <w:rFonts w:asciiTheme="minorHAnsi" w:hAnsiTheme="minorHAnsi" w:cstheme="minorHAnsi"/>
                <w:b/>
                <w:w w:val="101"/>
                <w:sz w:val="18"/>
                <w:szCs w:val="18"/>
              </w:rPr>
              <w:t>TUESDAY</w:t>
            </w:r>
          </w:p>
        </w:tc>
        <w:tc>
          <w:tcPr>
            <w:tcW w:w="2835" w:type="dxa"/>
          </w:tcPr>
          <w:p w14:paraId="71C033D6" w14:textId="0F6491F7" w:rsidR="00DD0A0C" w:rsidRPr="004C6F72" w:rsidRDefault="00DD0A0C" w:rsidP="00DD0A0C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6F72">
              <w:rPr>
                <w:rFonts w:asciiTheme="minorHAnsi" w:hAnsiTheme="minorHAnsi" w:cstheme="minorHAnsi"/>
                <w:b/>
                <w:w w:val="120"/>
                <w:sz w:val="18"/>
                <w:szCs w:val="18"/>
              </w:rPr>
              <w:t>WEDNESDAY</w:t>
            </w:r>
          </w:p>
        </w:tc>
        <w:tc>
          <w:tcPr>
            <w:tcW w:w="2835" w:type="dxa"/>
          </w:tcPr>
          <w:p w14:paraId="75919BCA" w14:textId="6411573D" w:rsidR="00DD0A0C" w:rsidRPr="004C6F72" w:rsidRDefault="00DD0A0C" w:rsidP="00DD0A0C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6F72">
              <w:rPr>
                <w:rFonts w:asciiTheme="minorHAnsi" w:hAnsiTheme="minorHAnsi" w:cstheme="minorHAnsi"/>
                <w:b/>
                <w:w w:val="115"/>
                <w:sz w:val="18"/>
                <w:szCs w:val="18"/>
              </w:rPr>
              <w:t>THURSDAY</w:t>
            </w:r>
          </w:p>
        </w:tc>
        <w:tc>
          <w:tcPr>
            <w:tcW w:w="3129" w:type="dxa"/>
          </w:tcPr>
          <w:p w14:paraId="6E1288BE" w14:textId="01705A51" w:rsidR="00DD0A0C" w:rsidRPr="004C6F72" w:rsidRDefault="00DD0A0C" w:rsidP="00DD0A0C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6F72">
              <w:rPr>
                <w:rFonts w:asciiTheme="minorHAnsi" w:hAnsiTheme="minorHAnsi" w:cstheme="minorHAnsi"/>
                <w:b/>
                <w:w w:val="125"/>
                <w:sz w:val="18"/>
                <w:szCs w:val="18"/>
              </w:rPr>
              <w:t>FRIDAY</w:t>
            </w:r>
          </w:p>
        </w:tc>
      </w:tr>
      <w:tr w:rsidR="0090696E" w:rsidRPr="004C6F72" w14:paraId="6F63D1DA" w14:textId="77777777" w:rsidTr="00A1315D">
        <w:trPr>
          <w:gridAfter w:val="2"/>
          <w:wAfter w:w="6258" w:type="dxa"/>
          <w:trHeight w:val="126"/>
        </w:trPr>
        <w:tc>
          <w:tcPr>
            <w:tcW w:w="1004" w:type="dxa"/>
          </w:tcPr>
          <w:p w14:paraId="349579DE" w14:textId="6F8AB307" w:rsidR="0090696E" w:rsidRPr="004C6F72" w:rsidRDefault="0090696E" w:rsidP="0090696E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6F72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08</w:t>
            </w:r>
            <w:r w:rsidRPr="004C6F72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:</w:t>
            </w:r>
            <w:r w:rsidRPr="004C6F72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45</w:t>
            </w:r>
            <w:r w:rsidRPr="004C6F72">
              <w:rPr>
                <w:rFonts w:asciiTheme="minorHAnsi" w:hAnsiTheme="minorHAnsi" w:cstheme="minorHAnsi"/>
                <w:b/>
                <w:w w:val="55"/>
                <w:sz w:val="18"/>
                <w:szCs w:val="18"/>
              </w:rPr>
              <w:t>-</w:t>
            </w:r>
            <w:r w:rsidRPr="004C6F72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9</w:t>
            </w:r>
            <w:r w:rsidRPr="004C6F72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4C6F72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30</w:t>
            </w:r>
          </w:p>
        </w:tc>
        <w:tc>
          <w:tcPr>
            <w:tcW w:w="2278" w:type="dxa"/>
          </w:tcPr>
          <w:p w14:paraId="733B50B2" w14:textId="77777777" w:rsidR="0090696E" w:rsidRPr="004C6F72" w:rsidRDefault="0090696E" w:rsidP="0090696E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ENV-104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Computer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Programming (2+2)3</w:t>
            </w:r>
          </w:p>
          <w:p w14:paraId="4593AABC" w14:textId="04325118" w:rsidR="0090696E" w:rsidRPr="004C6F72" w:rsidRDefault="0090696E" w:rsidP="0090696E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proofErr w:type="spellStart"/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Assoc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 xml:space="preserve">. Prof. Dr. Alper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Bayrakdar</w:t>
            </w:r>
            <w:proofErr w:type="spellEnd"/>
          </w:p>
          <w:p w14:paraId="06DA321D" w14:textId="1FEE8279" w:rsidR="00E33F21" w:rsidRPr="004C6F72" w:rsidRDefault="00E33F21" w:rsidP="0090696E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</w:p>
          <w:p w14:paraId="2F3E2639" w14:textId="77777777" w:rsidR="004D7885" w:rsidRPr="004C6F72" w:rsidRDefault="004D7885" w:rsidP="004D7885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proofErr w:type="spellStart"/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Engineering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A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Building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- D-9</w:t>
            </w:r>
          </w:p>
          <w:p w14:paraId="640D5FC7" w14:textId="6F417610" w:rsidR="0090696E" w:rsidRPr="004C6F72" w:rsidRDefault="0090696E" w:rsidP="004C6F7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Kimya Müh</w:t>
            </w:r>
            <w:r w:rsidR="00E33F21"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endisliği</w:t>
            </w:r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 xml:space="preserve"> D-9</w:t>
            </w:r>
            <w:r w:rsidR="00E33F21"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 xml:space="preserve"> Bilgisayar </w:t>
            </w:r>
            <w:proofErr w:type="spellStart"/>
            <w:r w:rsidR="00E33F21"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Labı</w:t>
            </w:r>
            <w:proofErr w:type="spellEnd"/>
          </w:p>
        </w:tc>
        <w:tc>
          <w:tcPr>
            <w:tcW w:w="2825" w:type="dxa"/>
          </w:tcPr>
          <w:p w14:paraId="1266CE87" w14:textId="77777777" w:rsidR="0090696E" w:rsidRPr="004C6F72" w:rsidRDefault="0090696E" w:rsidP="0090696E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ENV-104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Computer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Programming (2+2)3</w:t>
            </w:r>
          </w:p>
          <w:p w14:paraId="0D0DCBB7" w14:textId="77777777" w:rsidR="0090696E" w:rsidRPr="004C6F72" w:rsidRDefault="0090696E" w:rsidP="0090696E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proofErr w:type="spellStart"/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Assoc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 xml:space="preserve">. Prof. Dr. Alper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Bayrakdar</w:t>
            </w:r>
            <w:proofErr w:type="spellEnd"/>
          </w:p>
          <w:p w14:paraId="2287C605" w14:textId="7E4D195E" w:rsidR="00E33F21" w:rsidRPr="004C6F72" w:rsidRDefault="00E33F21" w:rsidP="00E33F21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</w:p>
          <w:p w14:paraId="34CB9DAF" w14:textId="77777777" w:rsidR="004D7885" w:rsidRPr="004C6F72" w:rsidRDefault="004D7885" w:rsidP="004D7885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proofErr w:type="spellStart"/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Engineering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A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Building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- D-9</w:t>
            </w:r>
          </w:p>
          <w:p w14:paraId="61B0DA5A" w14:textId="502B2719" w:rsidR="00E33F21" w:rsidRPr="004C6F72" w:rsidRDefault="00E33F21" w:rsidP="00E33F21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 xml:space="preserve">Kimya Mühendisliği D-9 Bilgisayar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Labı</w:t>
            </w:r>
            <w:proofErr w:type="spellEnd"/>
          </w:p>
          <w:p w14:paraId="097D49F6" w14:textId="65D61A03" w:rsidR="0090696E" w:rsidRPr="004C6F72" w:rsidRDefault="0090696E" w:rsidP="0090696E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</w:p>
          <w:p w14:paraId="654CE792" w14:textId="77777777" w:rsidR="0090696E" w:rsidRPr="004C6F72" w:rsidRDefault="0090696E" w:rsidP="0090696E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</w:p>
          <w:p w14:paraId="0EC2A0D6" w14:textId="5F6C329C" w:rsidR="0090696E" w:rsidRPr="004C6F72" w:rsidRDefault="0090696E" w:rsidP="0090696E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</w:p>
        </w:tc>
        <w:tc>
          <w:tcPr>
            <w:tcW w:w="2835" w:type="dxa"/>
          </w:tcPr>
          <w:p w14:paraId="7F5C8F10" w14:textId="582D5D96" w:rsidR="0090696E" w:rsidRPr="004C6F72" w:rsidRDefault="0090696E" w:rsidP="0090696E">
            <w:pPr>
              <w:jc w:val="center"/>
              <w:rPr>
                <w:rFonts w:asciiTheme="minorHAnsi" w:hAnsiTheme="minorHAnsi" w:cstheme="minorHAnsi"/>
                <w:sz w:val="18"/>
                <w:szCs w:val="18"/>
                <w:highlight w:val="yellow"/>
                <w:lang w:val="tr-TR"/>
              </w:rPr>
            </w:pPr>
          </w:p>
        </w:tc>
        <w:tc>
          <w:tcPr>
            <w:tcW w:w="2835" w:type="dxa"/>
          </w:tcPr>
          <w:p w14:paraId="271053E1" w14:textId="5516AE54" w:rsidR="0090696E" w:rsidRPr="004C6F72" w:rsidRDefault="0090696E" w:rsidP="0090696E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  <w:t>ENG 102</w:t>
            </w:r>
          </w:p>
          <w:p w14:paraId="386E9F07" w14:textId="77777777" w:rsidR="0090696E" w:rsidRPr="004C6F72" w:rsidRDefault="0090696E" w:rsidP="0090696E">
            <w:pPr>
              <w:widowControl/>
              <w:adjustRightInd w:val="0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  <w:t>(Çevre</w:t>
            </w:r>
          </w:p>
          <w:p w14:paraId="06D7A38B" w14:textId="77777777" w:rsidR="0090696E" w:rsidRPr="004C6F72" w:rsidRDefault="0090696E" w:rsidP="0090696E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  <w:t>Müh. + Kimya Müh.)</w:t>
            </w:r>
          </w:p>
          <w:p w14:paraId="19A9B05D" w14:textId="77777777" w:rsidR="0090696E" w:rsidRPr="004C6F72" w:rsidRDefault="0090696E" w:rsidP="0090696E">
            <w:pPr>
              <w:widowControl/>
              <w:adjustRightInd w:val="0"/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proofErr w:type="spellStart"/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Section</w:t>
            </w:r>
            <w:proofErr w:type="spellEnd"/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 xml:space="preserve"> 1 SERHAT BAŞAR</w:t>
            </w:r>
          </w:p>
          <w:p w14:paraId="1DDFA15A" w14:textId="77777777" w:rsidR="0090696E" w:rsidRPr="004C6F72" w:rsidRDefault="0090696E" w:rsidP="0090696E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proofErr w:type="spellStart"/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Section</w:t>
            </w:r>
            <w:proofErr w:type="spellEnd"/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 xml:space="preserve"> 2 İNCİ KARABULUT</w:t>
            </w:r>
          </w:p>
          <w:p w14:paraId="273DAAB3" w14:textId="77777777" w:rsidR="0090696E" w:rsidRPr="004C6F72" w:rsidRDefault="0090696E" w:rsidP="0090696E">
            <w:pPr>
              <w:widowControl/>
              <w:adjustRightInd w:val="0"/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proofErr w:type="spellStart"/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Section</w:t>
            </w:r>
            <w:proofErr w:type="spellEnd"/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 xml:space="preserve"> 3 TUĞÇE KARAULUTAŞ</w:t>
            </w:r>
          </w:p>
          <w:p w14:paraId="4B3E381E" w14:textId="03CA66EE" w:rsidR="0090696E" w:rsidRPr="004C6F72" w:rsidRDefault="0090696E" w:rsidP="0090696E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proofErr w:type="spellStart"/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Section</w:t>
            </w:r>
            <w:proofErr w:type="spellEnd"/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 xml:space="preserve"> 4 PELİN KIZILATA</w:t>
            </w:r>
          </w:p>
        </w:tc>
        <w:tc>
          <w:tcPr>
            <w:tcW w:w="3129" w:type="dxa"/>
          </w:tcPr>
          <w:p w14:paraId="13F5B2DA" w14:textId="77777777" w:rsidR="0090696E" w:rsidRPr="004C6F72" w:rsidRDefault="0090696E" w:rsidP="0090696E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  <w:t>MATH 142 Temel Analiz II</w:t>
            </w:r>
          </w:p>
          <w:p w14:paraId="2DE2C31C" w14:textId="176A9777" w:rsidR="0090696E" w:rsidRPr="004C6F72" w:rsidRDefault="0090696E" w:rsidP="004C6F7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(3+2)</w:t>
            </w:r>
            <w:proofErr w:type="gramStart"/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4  Z11</w:t>
            </w:r>
            <w:proofErr w:type="gramEnd"/>
          </w:p>
        </w:tc>
      </w:tr>
      <w:tr w:rsidR="00C624C9" w:rsidRPr="004C6F72" w14:paraId="5649BEF6" w14:textId="77777777" w:rsidTr="00A1315D">
        <w:trPr>
          <w:gridAfter w:val="2"/>
          <w:wAfter w:w="6258" w:type="dxa"/>
          <w:trHeight w:val="996"/>
        </w:trPr>
        <w:tc>
          <w:tcPr>
            <w:tcW w:w="1004" w:type="dxa"/>
          </w:tcPr>
          <w:p w14:paraId="63767960" w14:textId="64B8F741" w:rsidR="00C624C9" w:rsidRPr="004C6F72" w:rsidRDefault="00C624C9" w:rsidP="00C624C9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531B4857" w14:textId="77777777" w:rsidR="00C624C9" w:rsidRPr="004C6F72" w:rsidRDefault="00C624C9" w:rsidP="00C624C9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58B32418" w14:textId="77777777" w:rsidR="00C624C9" w:rsidRPr="004C6F72" w:rsidRDefault="00C624C9" w:rsidP="00C624C9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6F72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09</w:t>
            </w:r>
            <w:r w:rsidRPr="004C6F72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4C6F72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45</w:t>
            </w:r>
            <w:r w:rsidRPr="004C6F72">
              <w:rPr>
                <w:rFonts w:asciiTheme="minorHAnsi" w:hAnsiTheme="minorHAnsi" w:cstheme="minorHAnsi"/>
                <w:b/>
                <w:w w:val="55"/>
                <w:sz w:val="18"/>
                <w:szCs w:val="18"/>
              </w:rPr>
              <w:t>-</w:t>
            </w:r>
            <w:r w:rsidRPr="004C6F72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0</w:t>
            </w:r>
            <w:r w:rsidRPr="004C6F72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4C6F72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30</w:t>
            </w:r>
          </w:p>
        </w:tc>
        <w:tc>
          <w:tcPr>
            <w:tcW w:w="2278" w:type="dxa"/>
          </w:tcPr>
          <w:p w14:paraId="0A588383" w14:textId="77777777" w:rsidR="00C624C9" w:rsidRPr="004C6F72" w:rsidRDefault="00C624C9" w:rsidP="00C624C9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ENV-104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Computer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Programming (2+2)3</w:t>
            </w:r>
          </w:p>
          <w:p w14:paraId="00B9F4C3" w14:textId="77777777" w:rsidR="00C624C9" w:rsidRPr="004C6F72" w:rsidRDefault="00C624C9" w:rsidP="00C624C9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proofErr w:type="spellStart"/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Assoc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 xml:space="preserve">. Prof. Dr. Alper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Bayrakdar</w:t>
            </w:r>
            <w:proofErr w:type="spellEnd"/>
          </w:p>
          <w:p w14:paraId="3E16C4B4" w14:textId="2BDD5583" w:rsidR="00E33F21" w:rsidRPr="004C6F72" w:rsidRDefault="00E33F21" w:rsidP="00E33F21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</w:p>
          <w:p w14:paraId="0AFFA1C9" w14:textId="77777777" w:rsidR="004D7885" w:rsidRPr="004C6F72" w:rsidRDefault="004D7885" w:rsidP="004D7885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proofErr w:type="spellStart"/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Engineering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A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Building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- D-9</w:t>
            </w:r>
          </w:p>
          <w:p w14:paraId="387E7187" w14:textId="7BC134E2" w:rsidR="00E33F21" w:rsidRPr="004C6F72" w:rsidRDefault="00E33F21" w:rsidP="00E33F21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 xml:space="preserve">Kimya Mühendisliği D-9 Bilgisayar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Labı</w:t>
            </w:r>
            <w:proofErr w:type="spellEnd"/>
          </w:p>
          <w:p w14:paraId="70160CE8" w14:textId="3A291230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</w:p>
        </w:tc>
        <w:tc>
          <w:tcPr>
            <w:tcW w:w="2825" w:type="dxa"/>
          </w:tcPr>
          <w:p w14:paraId="525CBFCD" w14:textId="77777777" w:rsidR="00C624C9" w:rsidRPr="004C6F72" w:rsidRDefault="00C624C9" w:rsidP="00C624C9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ENV-104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Computer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Programming (2+2)3</w:t>
            </w:r>
          </w:p>
          <w:p w14:paraId="4B370DAA" w14:textId="77777777" w:rsidR="00C624C9" w:rsidRPr="004C6F72" w:rsidRDefault="00C624C9" w:rsidP="00C624C9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proofErr w:type="spellStart"/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Assoc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 xml:space="preserve">. Prof. Dr. Alper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Bayrakdar</w:t>
            </w:r>
            <w:proofErr w:type="spellEnd"/>
          </w:p>
          <w:p w14:paraId="1D25DA0F" w14:textId="0BEE4622" w:rsidR="00E33F21" w:rsidRPr="004C6F72" w:rsidRDefault="00E33F21" w:rsidP="00E33F21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</w:p>
          <w:p w14:paraId="1AB62542" w14:textId="77777777" w:rsidR="004D7885" w:rsidRPr="004C6F72" w:rsidRDefault="004D7885" w:rsidP="004D7885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proofErr w:type="spellStart"/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Engineering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A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Building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- D-9</w:t>
            </w:r>
          </w:p>
          <w:p w14:paraId="48CD8FB9" w14:textId="17010642" w:rsidR="00E33F21" w:rsidRPr="004C6F72" w:rsidRDefault="00E33F21" w:rsidP="00E33F21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 xml:space="preserve">Kimya Mühendisliği D-9 Bilgisayar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Labı</w:t>
            </w:r>
            <w:proofErr w:type="spellEnd"/>
          </w:p>
          <w:p w14:paraId="268B164B" w14:textId="58B592CC" w:rsidR="00C624C9" w:rsidRPr="004C6F72" w:rsidRDefault="00C624C9" w:rsidP="00C624C9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</w:p>
          <w:p w14:paraId="65FE0AB6" w14:textId="26F13687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</w:p>
        </w:tc>
        <w:tc>
          <w:tcPr>
            <w:tcW w:w="2835" w:type="dxa"/>
          </w:tcPr>
          <w:p w14:paraId="1BC46B66" w14:textId="77777777" w:rsidR="00C624C9" w:rsidRPr="004C6F72" w:rsidRDefault="00C624C9" w:rsidP="00C624C9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ENV-112 Technical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Drawing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(2+2)3</w:t>
            </w:r>
          </w:p>
          <w:p w14:paraId="5958FB73" w14:textId="77777777" w:rsidR="00C624C9" w:rsidRPr="004C6F72" w:rsidRDefault="00C624C9" w:rsidP="00C624C9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proofErr w:type="spellStart"/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Assist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 xml:space="preserve">. Prof. Dr. Mehmet Ali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Küçüker</w:t>
            </w:r>
            <w:proofErr w:type="spellEnd"/>
          </w:p>
          <w:p w14:paraId="45B34AFC" w14:textId="77777777" w:rsidR="00C624C9" w:rsidRPr="004C6F72" w:rsidRDefault="00C624C9" w:rsidP="00C624C9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ONLINE</w:t>
            </w:r>
          </w:p>
          <w:p w14:paraId="0A508815" w14:textId="77777777" w:rsidR="00C624C9" w:rsidRPr="004C6F72" w:rsidRDefault="00C624C9" w:rsidP="00C624C9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</w:p>
          <w:p w14:paraId="5DEDE300" w14:textId="1035E7C7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  <w:highlight w:val="yellow"/>
                <w:lang w:val="tr-TR"/>
              </w:rPr>
            </w:pPr>
          </w:p>
        </w:tc>
        <w:tc>
          <w:tcPr>
            <w:tcW w:w="2835" w:type="dxa"/>
          </w:tcPr>
          <w:p w14:paraId="06DB5A08" w14:textId="622AA741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  <w:t>ENG 102</w:t>
            </w:r>
          </w:p>
          <w:p w14:paraId="2819A6C5" w14:textId="77777777" w:rsidR="00C624C9" w:rsidRPr="004C6F72" w:rsidRDefault="00C624C9" w:rsidP="00C624C9">
            <w:pPr>
              <w:widowControl/>
              <w:adjustRightInd w:val="0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  <w:t>(Çevre</w:t>
            </w:r>
          </w:p>
          <w:p w14:paraId="7B1FA071" w14:textId="77777777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  <w:t>Müh. + Kimya Müh.)</w:t>
            </w:r>
          </w:p>
          <w:p w14:paraId="075AF6D5" w14:textId="77777777" w:rsidR="00C624C9" w:rsidRPr="004C6F72" w:rsidRDefault="00C624C9" w:rsidP="00C624C9">
            <w:pPr>
              <w:widowControl/>
              <w:adjustRightInd w:val="0"/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proofErr w:type="spellStart"/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Section</w:t>
            </w:r>
            <w:proofErr w:type="spellEnd"/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 xml:space="preserve"> 1 SERHAT BAŞAR</w:t>
            </w:r>
          </w:p>
          <w:p w14:paraId="47BBEC85" w14:textId="77777777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proofErr w:type="spellStart"/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Section</w:t>
            </w:r>
            <w:proofErr w:type="spellEnd"/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 xml:space="preserve"> 2 İNCİ KARABULUT</w:t>
            </w:r>
          </w:p>
          <w:p w14:paraId="0F6D8B6D" w14:textId="77777777" w:rsidR="00C624C9" w:rsidRPr="004C6F72" w:rsidRDefault="00C624C9" w:rsidP="00C624C9">
            <w:pPr>
              <w:widowControl/>
              <w:adjustRightInd w:val="0"/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proofErr w:type="spellStart"/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Section</w:t>
            </w:r>
            <w:proofErr w:type="spellEnd"/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 xml:space="preserve"> 3 TUĞÇE KARAULUTAŞ</w:t>
            </w:r>
          </w:p>
          <w:p w14:paraId="14AC3C73" w14:textId="788A97A8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proofErr w:type="spellStart"/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Section</w:t>
            </w:r>
            <w:proofErr w:type="spellEnd"/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 xml:space="preserve"> 4 PELİN KIZILATA</w:t>
            </w:r>
          </w:p>
        </w:tc>
        <w:tc>
          <w:tcPr>
            <w:tcW w:w="3129" w:type="dxa"/>
          </w:tcPr>
          <w:p w14:paraId="330EEFB1" w14:textId="77777777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  <w:t>MATH 142 Temel Analiz II</w:t>
            </w:r>
          </w:p>
          <w:p w14:paraId="5F0E2AF9" w14:textId="77777777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(3+2)</w:t>
            </w:r>
            <w:proofErr w:type="gramStart"/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4  Z11</w:t>
            </w:r>
            <w:proofErr w:type="gramEnd"/>
          </w:p>
          <w:p w14:paraId="2D6D545A" w14:textId="2426FB03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</w:p>
        </w:tc>
      </w:tr>
      <w:tr w:rsidR="00C624C9" w:rsidRPr="004C6F72" w14:paraId="28243F7D" w14:textId="77777777" w:rsidTr="00A1315D">
        <w:trPr>
          <w:gridAfter w:val="2"/>
          <w:wAfter w:w="6258" w:type="dxa"/>
          <w:trHeight w:val="674"/>
        </w:trPr>
        <w:tc>
          <w:tcPr>
            <w:tcW w:w="1004" w:type="dxa"/>
          </w:tcPr>
          <w:p w14:paraId="662FBB08" w14:textId="77777777" w:rsidR="00C624C9" w:rsidRPr="004C6F72" w:rsidRDefault="00C624C9" w:rsidP="00C624C9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50270FAD" w14:textId="77777777" w:rsidR="00C624C9" w:rsidRPr="004C6F72" w:rsidRDefault="00C624C9" w:rsidP="00C624C9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05913DA9" w14:textId="77777777" w:rsidR="00C624C9" w:rsidRPr="004C6F72" w:rsidRDefault="00C624C9" w:rsidP="00C624C9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6F72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0</w:t>
            </w:r>
            <w:r w:rsidRPr="004C6F72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4C6F72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45</w:t>
            </w:r>
            <w:r w:rsidRPr="004C6F72">
              <w:rPr>
                <w:rFonts w:asciiTheme="minorHAnsi" w:hAnsiTheme="minorHAnsi" w:cstheme="minorHAnsi"/>
                <w:b/>
                <w:w w:val="55"/>
                <w:sz w:val="18"/>
                <w:szCs w:val="18"/>
              </w:rPr>
              <w:t>-</w:t>
            </w:r>
            <w:r w:rsidRPr="004C6F72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1</w:t>
            </w:r>
            <w:r w:rsidRPr="004C6F72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4C6F72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30</w:t>
            </w:r>
          </w:p>
        </w:tc>
        <w:tc>
          <w:tcPr>
            <w:tcW w:w="2278" w:type="dxa"/>
          </w:tcPr>
          <w:p w14:paraId="4D001829" w14:textId="77777777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  <w:t>MATH 142 Temel Analiz II</w:t>
            </w:r>
          </w:p>
          <w:p w14:paraId="17ABC68C" w14:textId="77777777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(3+2)</w:t>
            </w:r>
            <w:proofErr w:type="gramStart"/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4  Z11</w:t>
            </w:r>
            <w:proofErr w:type="gramEnd"/>
          </w:p>
          <w:p w14:paraId="61F176C8" w14:textId="2F4F5D9D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</w:p>
        </w:tc>
        <w:tc>
          <w:tcPr>
            <w:tcW w:w="2825" w:type="dxa"/>
          </w:tcPr>
          <w:p w14:paraId="16185E20" w14:textId="77777777" w:rsidR="00C624C9" w:rsidRPr="004C6F72" w:rsidRDefault="00C624C9" w:rsidP="00C624C9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ENV-112 Technical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Drawing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(2+2)3</w:t>
            </w:r>
          </w:p>
          <w:p w14:paraId="3FDFB6B6" w14:textId="77777777" w:rsidR="00C624C9" w:rsidRPr="004C6F72" w:rsidRDefault="00C624C9" w:rsidP="00C624C9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proofErr w:type="spellStart"/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Assist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 xml:space="preserve">. Prof. Dr. Mehmet Ali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Küçüker</w:t>
            </w:r>
            <w:proofErr w:type="spellEnd"/>
          </w:p>
          <w:p w14:paraId="047129BB" w14:textId="1101B51E" w:rsidR="00C624C9" w:rsidRPr="004C6F72" w:rsidRDefault="00C624C9" w:rsidP="00C624C9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ONLINE</w:t>
            </w:r>
          </w:p>
          <w:p w14:paraId="699C729E" w14:textId="0EC5AD7E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</w:p>
        </w:tc>
        <w:tc>
          <w:tcPr>
            <w:tcW w:w="2835" w:type="dxa"/>
          </w:tcPr>
          <w:p w14:paraId="4E813BA2" w14:textId="77777777" w:rsidR="00C624C9" w:rsidRPr="004C6F72" w:rsidRDefault="00C624C9" w:rsidP="00C624C9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ENV-112 Technical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Drawing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(2+2)3</w:t>
            </w:r>
          </w:p>
          <w:p w14:paraId="4ED9A3EC" w14:textId="77777777" w:rsidR="00C624C9" w:rsidRPr="004C6F72" w:rsidRDefault="00C624C9" w:rsidP="00C624C9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proofErr w:type="spellStart"/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Assist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 xml:space="preserve">. Prof. Dr. Mehmet Ali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Küçüker</w:t>
            </w:r>
            <w:proofErr w:type="spellEnd"/>
          </w:p>
          <w:p w14:paraId="0E72680F" w14:textId="77777777" w:rsidR="00C624C9" w:rsidRPr="004C6F72" w:rsidRDefault="00C624C9" w:rsidP="00C624C9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ONLINE</w:t>
            </w:r>
          </w:p>
          <w:p w14:paraId="560EBA53" w14:textId="77777777" w:rsidR="00C624C9" w:rsidRPr="004C6F72" w:rsidRDefault="00C624C9" w:rsidP="00C624C9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</w:p>
          <w:p w14:paraId="31E605C5" w14:textId="7F0986B8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</w:p>
        </w:tc>
        <w:tc>
          <w:tcPr>
            <w:tcW w:w="2835" w:type="dxa"/>
          </w:tcPr>
          <w:p w14:paraId="77E8F7AC" w14:textId="195F412E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  <w:t>ENG 102</w:t>
            </w:r>
          </w:p>
          <w:p w14:paraId="3F727433" w14:textId="77777777" w:rsidR="00C624C9" w:rsidRPr="004C6F72" w:rsidRDefault="00C624C9" w:rsidP="00C624C9">
            <w:pPr>
              <w:widowControl/>
              <w:adjustRightInd w:val="0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  <w:t>(Çevre</w:t>
            </w:r>
          </w:p>
          <w:p w14:paraId="24E0A5F7" w14:textId="77777777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  <w:t>Müh. + Kimya Müh.)</w:t>
            </w:r>
          </w:p>
          <w:p w14:paraId="594BBB9D" w14:textId="77777777" w:rsidR="00C624C9" w:rsidRPr="004C6F72" w:rsidRDefault="00C624C9" w:rsidP="00C624C9">
            <w:pPr>
              <w:widowControl/>
              <w:adjustRightInd w:val="0"/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proofErr w:type="spellStart"/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Section</w:t>
            </w:r>
            <w:proofErr w:type="spellEnd"/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 xml:space="preserve"> 1 SERHAT BAŞAR</w:t>
            </w:r>
          </w:p>
          <w:p w14:paraId="4969496E" w14:textId="77777777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proofErr w:type="spellStart"/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Section</w:t>
            </w:r>
            <w:proofErr w:type="spellEnd"/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 xml:space="preserve"> 2 İNCİ KARABULUT</w:t>
            </w:r>
          </w:p>
          <w:p w14:paraId="6732E12B" w14:textId="77777777" w:rsidR="00C624C9" w:rsidRPr="004C6F72" w:rsidRDefault="00C624C9" w:rsidP="00C624C9">
            <w:pPr>
              <w:widowControl/>
              <w:adjustRightInd w:val="0"/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proofErr w:type="spellStart"/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Section</w:t>
            </w:r>
            <w:proofErr w:type="spellEnd"/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 xml:space="preserve"> 3 TUĞÇE KARAULUTAŞ</w:t>
            </w:r>
          </w:p>
          <w:p w14:paraId="2D17715A" w14:textId="25F51127" w:rsidR="00C624C9" w:rsidRPr="004C6F72" w:rsidRDefault="00C624C9" w:rsidP="00C624C9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proofErr w:type="spellStart"/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Section</w:t>
            </w:r>
            <w:proofErr w:type="spellEnd"/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 xml:space="preserve"> 4 PELİN KIZILATA</w:t>
            </w:r>
          </w:p>
        </w:tc>
        <w:tc>
          <w:tcPr>
            <w:tcW w:w="3129" w:type="dxa"/>
          </w:tcPr>
          <w:p w14:paraId="68BCA574" w14:textId="2FDF0D6B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</w:p>
        </w:tc>
      </w:tr>
      <w:tr w:rsidR="00C624C9" w:rsidRPr="004C6F72" w14:paraId="143A0372" w14:textId="77777777" w:rsidTr="00A1315D">
        <w:trPr>
          <w:gridAfter w:val="2"/>
          <w:wAfter w:w="6258" w:type="dxa"/>
          <w:trHeight w:val="754"/>
        </w:trPr>
        <w:tc>
          <w:tcPr>
            <w:tcW w:w="1004" w:type="dxa"/>
          </w:tcPr>
          <w:p w14:paraId="11A46AEA" w14:textId="28530303" w:rsidR="00C624C9" w:rsidRPr="004C6F72" w:rsidRDefault="00C624C9" w:rsidP="00C624C9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6BA657F1" w14:textId="77777777" w:rsidR="00C624C9" w:rsidRPr="004C6F72" w:rsidRDefault="00C624C9" w:rsidP="00C624C9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67889695" w14:textId="77777777" w:rsidR="00C624C9" w:rsidRPr="004C6F72" w:rsidRDefault="00C624C9" w:rsidP="00C624C9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6F72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1</w:t>
            </w:r>
            <w:r w:rsidRPr="004C6F72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4C6F72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45</w:t>
            </w:r>
            <w:r w:rsidRPr="004C6F72">
              <w:rPr>
                <w:rFonts w:asciiTheme="minorHAnsi" w:hAnsiTheme="minorHAnsi" w:cstheme="minorHAnsi"/>
                <w:b/>
                <w:w w:val="55"/>
                <w:sz w:val="18"/>
                <w:szCs w:val="18"/>
              </w:rPr>
              <w:t>-</w:t>
            </w:r>
            <w:r w:rsidRPr="004C6F72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2</w:t>
            </w:r>
            <w:r w:rsidRPr="004C6F72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4C6F72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30</w:t>
            </w:r>
          </w:p>
        </w:tc>
        <w:tc>
          <w:tcPr>
            <w:tcW w:w="2278" w:type="dxa"/>
          </w:tcPr>
          <w:p w14:paraId="33ECA0AF" w14:textId="77777777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  <w:t>MATH 142 Temel Analiz II</w:t>
            </w:r>
          </w:p>
          <w:p w14:paraId="17DD196A" w14:textId="77777777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(3+2)</w:t>
            </w:r>
            <w:proofErr w:type="gramStart"/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4  Z11</w:t>
            </w:r>
            <w:proofErr w:type="gramEnd"/>
          </w:p>
          <w:p w14:paraId="40295B23" w14:textId="12C72156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</w:p>
        </w:tc>
        <w:tc>
          <w:tcPr>
            <w:tcW w:w="2825" w:type="dxa"/>
          </w:tcPr>
          <w:p w14:paraId="045A9499" w14:textId="77777777" w:rsidR="00C624C9" w:rsidRPr="004C6F72" w:rsidRDefault="00C624C9" w:rsidP="00C624C9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</w:pPr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ENV-112 Technical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>Drawing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val="tr-TR" w:bidi="ar-SA"/>
              </w:rPr>
              <w:t xml:space="preserve"> (2+2)3</w:t>
            </w:r>
          </w:p>
          <w:p w14:paraId="220364C3" w14:textId="77777777" w:rsidR="00C624C9" w:rsidRPr="004C6F72" w:rsidRDefault="00C624C9" w:rsidP="00C624C9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proofErr w:type="spellStart"/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Assist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 xml:space="preserve">. Prof. Dr. Mehmet Ali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Küçüker</w:t>
            </w:r>
            <w:proofErr w:type="spellEnd"/>
          </w:p>
          <w:p w14:paraId="24F264BB" w14:textId="77777777" w:rsidR="00C624C9" w:rsidRPr="004C6F72" w:rsidRDefault="00C624C9" w:rsidP="00C624C9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  <w:r w:rsidRPr="004C6F72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ONLINE</w:t>
            </w:r>
          </w:p>
          <w:p w14:paraId="1FD1397F" w14:textId="1E916E6A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</w:p>
        </w:tc>
        <w:tc>
          <w:tcPr>
            <w:tcW w:w="2835" w:type="dxa"/>
          </w:tcPr>
          <w:p w14:paraId="2055B59B" w14:textId="77777777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  <w:t>MATH 142 Temel Analiz II</w:t>
            </w:r>
          </w:p>
          <w:p w14:paraId="1324B801" w14:textId="77777777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(3+2)</w:t>
            </w:r>
            <w:proofErr w:type="gramStart"/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4  Z11</w:t>
            </w:r>
            <w:proofErr w:type="gramEnd"/>
          </w:p>
          <w:p w14:paraId="3897800C" w14:textId="2EF460E3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</w:p>
        </w:tc>
        <w:tc>
          <w:tcPr>
            <w:tcW w:w="2835" w:type="dxa"/>
          </w:tcPr>
          <w:p w14:paraId="15ECA070" w14:textId="62F1A2CC" w:rsidR="00C624C9" w:rsidRPr="004C6F72" w:rsidRDefault="00C624C9" w:rsidP="00C624C9">
            <w:pPr>
              <w:jc w:val="center"/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</w:pPr>
          </w:p>
        </w:tc>
        <w:tc>
          <w:tcPr>
            <w:tcW w:w="3129" w:type="dxa"/>
          </w:tcPr>
          <w:p w14:paraId="66603765" w14:textId="1B128F20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</w:p>
        </w:tc>
      </w:tr>
      <w:tr w:rsidR="00C624C9" w:rsidRPr="004C6F72" w14:paraId="6D5DAE1D" w14:textId="02B3B6CA" w:rsidTr="00A1315D">
        <w:trPr>
          <w:trHeight w:val="99"/>
        </w:trPr>
        <w:tc>
          <w:tcPr>
            <w:tcW w:w="1004" w:type="dxa"/>
          </w:tcPr>
          <w:p w14:paraId="10A2F985" w14:textId="77777777" w:rsidR="00C624C9" w:rsidRPr="004C6F72" w:rsidRDefault="00C624C9" w:rsidP="00C624C9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3902" w:type="dxa"/>
            <w:gridSpan w:val="5"/>
          </w:tcPr>
          <w:p w14:paraId="2A2BCCD4" w14:textId="77777777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</w:p>
        </w:tc>
        <w:tc>
          <w:tcPr>
            <w:tcW w:w="3129" w:type="dxa"/>
          </w:tcPr>
          <w:p w14:paraId="43780E3E" w14:textId="77777777" w:rsidR="00C624C9" w:rsidRPr="004C6F72" w:rsidRDefault="00C624C9" w:rsidP="00C624C9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29" w:type="dxa"/>
          </w:tcPr>
          <w:p w14:paraId="4881712F" w14:textId="77777777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  <w:t>MATH 142 Temel Analiz II</w:t>
            </w:r>
          </w:p>
          <w:p w14:paraId="28DFFEF4" w14:textId="77777777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(3+2)</w:t>
            </w:r>
            <w:proofErr w:type="gramStart"/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4  Z11</w:t>
            </w:r>
            <w:proofErr w:type="gramEnd"/>
          </w:p>
          <w:p w14:paraId="6FC73677" w14:textId="77777777" w:rsidR="00C624C9" w:rsidRPr="004C6F72" w:rsidRDefault="00C624C9" w:rsidP="00C624C9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C624C9" w:rsidRPr="004C6F72" w14:paraId="39C883B5" w14:textId="77777777" w:rsidTr="00A1315D">
        <w:trPr>
          <w:gridAfter w:val="2"/>
          <w:wAfter w:w="6258" w:type="dxa"/>
          <w:trHeight w:val="1351"/>
        </w:trPr>
        <w:tc>
          <w:tcPr>
            <w:tcW w:w="1004" w:type="dxa"/>
          </w:tcPr>
          <w:p w14:paraId="3DED8B37" w14:textId="77777777" w:rsidR="00C624C9" w:rsidRPr="004C6F72" w:rsidRDefault="00C624C9" w:rsidP="00C624C9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5D02A069" w14:textId="77777777" w:rsidR="00C624C9" w:rsidRPr="004C6F72" w:rsidRDefault="00C624C9" w:rsidP="00C624C9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6F72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3</w:t>
            </w:r>
            <w:r w:rsidRPr="004C6F72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.</w:t>
            </w:r>
            <w:r w:rsidRPr="004C6F72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30</w:t>
            </w:r>
            <w:r w:rsidRPr="004C6F72">
              <w:rPr>
                <w:rFonts w:asciiTheme="minorHAnsi" w:hAnsiTheme="minorHAnsi" w:cstheme="minorHAnsi"/>
                <w:b/>
                <w:w w:val="55"/>
                <w:sz w:val="18"/>
                <w:szCs w:val="18"/>
              </w:rPr>
              <w:t>-</w:t>
            </w:r>
            <w:r w:rsidRPr="004C6F72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4</w:t>
            </w:r>
            <w:r w:rsidRPr="004C6F72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4C6F72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5</w:t>
            </w:r>
          </w:p>
        </w:tc>
        <w:tc>
          <w:tcPr>
            <w:tcW w:w="2278" w:type="dxa"/>
          </w:tcPr>
          <w:p w14:paraId="7767F1A0" w14:textId="77777777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  <w:t>CHEM 122 (ÇM)</w:t>
            </w:r>
          </w:p>
          <w:p w14:paraId="69AD774A" w14:textId="77777777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 xml:space="preserve">General </w:t>
            </w:r>
            <w:proofErr w:type="spellStart"/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Chemistry</w:t>
            </w:r>
            <w:proofErr w:type="spellEnd"/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 xml:space="preserve"> II (3+0)3</w:t>
            </w:r>
          </w:p>
          <w:p w14:paraId="3EC64EF0" w14:textId="77777777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Prof. Dr. Hürriyet POLAT</w:t>
            </w:r>
          </w:p>
          <w:p w14:paraId="0A18F3C4" w14:textId="4344A594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bookmarkStart w:id="0" w:name="_GoBack"/>
            <w:bookmarkEnd w:id="0"/>
          </w:p>
        </w:tc>
        <w:tc>
          <w:tcPr>
            <w:tcW w:w="2825" w:type="dxa"/>
          </w:tcPr>
          <w:p w14:paraId="67614184" w14:textId="73289BD2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</w:p>
        </w:tc>
        <w:tc>
          <w:tcPr>
            <w:tcW w:w="2835" w:type="dxa"/>
          </w:tcPr>
          <w:p w14:paraId="191B5666" w14:textId="35A0E1FE" w:rsidR="00C624C9" w:rsidRPr="004C6F72" w:rsidRDefault="00C624C9" w:rsidP="00C624C9">
            <w:pPr>
              <w:widowControl/>
              <w:adjustRightInd w:val="0"/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</w:p>
        </w:tc>
        <w:tc>
          <w:tcPr>
            <w:tcW w:w="2835" w:type="dxa"/>
          </w:tcPr>
          <w:p w14:paraId="6C807E9D" w14:textId="259D7600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</w:p>
        </w:tc>
        <w:tc>
          <w:tcPr>
            <w:tcW w:w="3129" w:type="dxa"/>
          </w:tcPr>
          <w:p w14:paraId="2B152EA7" w14:textId="77777777" w:rsidR="00C624C9" w:rsidRPr="004C6F72" w:rsidRDefault="00C624C9" w:rsidP="00C624C9">
            <w:pPr>
              <w:widowControl/>
              <w:adjustRightInd w:val="0"/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bidi="ar-SA"/>
              </w:rPr>
            </w:pPr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bidi="ar-SA"/>
              </w:rPr>
              <w:t>CHEM 142 (ÇM)</w:t>
            </w:r>
          </w:p>
          <w:p w14:paraId="66AB9010" w14:textId="77777777" w:rsidR="00C624C9" w:rsidRPr="004C6F72" w:rsidRDefault="00C624C9" w:rsidP="00C624C9">
            <w:pPr>
              <w:widowControl/>
              <w:adjustRightInd w:val="0"/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bidi="ar-SA"/>
              </w:rPr>
            </w:pPr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bidi="ar-SA"/>
              </w:rPr>
              <w:t>General Chemistry Lab II (0+2)1</w:t>
            </w:r>
          </w:p>
          <w:p w14:paraId="5EC29605" w14:textId="77777777" w:rsidR="00C624C9" w:rsidRPr="004C6F72" w:rsidRDefault="00C624C9" w:rsidP="00C624C9">
            <w:pPr>
              <w:widowControl/>
              <w:adjustRightInd w:val="0"/>
              <w:jc w:val="center"/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</w:pPr>
            <w:r w:rsidRPr="004C6F72"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 xml:space="preserve">Prof. Dr.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>Hürriyet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 xml:space="preserve"> POLAT</w:t>
            </w:r>
          </w:p>
          <w:p w14:paraId="6A022058" w14:textId="77777777" w:rsidR="00C624C9" w:rsidRPr="004C6F72" w:rsidRDefault="00C624C9" w:rsidP="00C624C9">
            <w:pPr>
              <w:widowControl/>
              <w:adjustRightInd w:val="0"/>
              <w:jc w:val="center"/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</w:pPr>
            <w:r w:rsidRPr="004C6F72"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 xml:space="preserve">Lab: Gıda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>Müh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 xml:space="preserve">.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>Binası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 xml:space="preserve"> D204 Lab.</w:t>
            </w:r>
          </w:p>
          <w:p w14:paraId="6E9FCAB3" w14:textId="77777777" w:rsidR="00C624C9" w:rsidRPr="004C6F72" w:rsidRDefault="00C624C9" w:rsidP="00C624C9">
            <w:pPr>
              <w:widowControl/>
              <w:adjustRightInd w:val="0"/>
              <w:jc w:val="center"/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</w:pPr>
            <w:r w:rsidRPr="004C6F72"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 xml:space="preserve">MBG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>Binası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 xml:space="preserve"> G204 Lab.</w:t>
            </w:r>
          </w:p>
          <w:p w14:paraId="21E71976" w14:textId="0330231A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r w:rsidRPr="004C6F72"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 xml:space="preserve">MBG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>Binası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 xml:space="preserve"> K206 Lab.</w:t>
            </w:r>
          </w:p>
        </w:tc>
      </w:tr>
      <w:tr w:rsidR="00C624C9" w:rsidRPr="004C6F72" w14:paraId="332FAF47" w14:textId="77777777" w:rsidTr="00A1315D">
        <w:trPr>
          <w:gridAfter w:val="2"/>
          <w:wAfter w:w="6258" w:type="dxa"/>
          <w:trHeight w:val="606"/>
        </w:trPr>
        <w:tc>
          <w:tcPr>
            <w:tcW w:w="1004" w:type="dxa"/>
          </w:tcPr>
          <w:p w14:paraId="5C71874D" w14:textId="7C3D23BA" w:rsidR="00C624C9" w:rsidRPr="004C6F72" w:rsidRDefault="00C624C9" w:rsidP="00C624C9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0A6078EE" w14:textId="77777777" w:rsidR="00C624C9" w:rsidRPr="004C6F72" w:rsidRDefault="00C624C9" w:rsidP="00C624C9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6F72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4</w:t>
            </w:r>
            <w:r w:rsidRPr="004C6F72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4C6F72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30</w:t>
            </w:r>
            <w:r w:rsidRPr="004C6F72">
              <w:rPr>
                <w:rFonts w:asciiTheme="minorHAnsi" w:hAnsiTheme="minorHAnsi" w:cstheme="minorHAnsi"/>
                <w:b/>
                <w:w w:val="55"/>
                <w:sz w:val="18"/>
                <w:szCs w:val="18"/>
              </w:rPr>
              <w:t>-</w:t>
            </w:r>
            <w:r w:rsidRPr="004C6F72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5</w:t>
            </w:r>
            <w:r w:rsidRPr="004C6F72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4C6F72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5</w:t>
            </w:r>
          </w:p>
        </w:tc>
        <w:tc>
          <w:tcPr>
            <w:tcW w:w="2278" w:type="dxa"/>
          </w:tcPr>
          <w:p w14:paraId="6BE965E8" w14:textId="77777777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  <w:t>CHEM 122 (ÇM)</w:t>
            </w:r>
          </w:p>
          <w:p w14:paraId="73F75470" w14:textId="77777777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General Chemistry II (3+0)3</w:t>
            </w:r>
          </w:p>
          <w:p w14:paraId="726F40E6" w14:textId="77777777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Prof. Dr. Hürriyet POLAT</w:t>
            </w:r>
          </w:p>
          <w:p w14:paraId="3350310A" w14:textId="6E22AC9B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</w:p>
        </w:tc>
        <w:tc>
          <w:tcPr>
            <w:tcW w:w="2825" w:type="dxa"/>
          </w:tcPr>
          <w:p w14:paraId="43482F69" w14:textId="77EEAD30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</w:p>
        </w:tc>
        <w:tc>
          <w:tcPr>
            <w:tcW w:w="2835" w:type="dxa"/>
          </w:tcPr>
          <w:p w14:paraId="18D8C46C" w14:textId="46BC01E1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</w:p>
        </w:tc>
        <w:tc>
          <w:tcPr>
            <w:tcW w:w="2835" w:type="dxa"/>
          </w:tcPr>
          <w:p w14:paraId="50B6DF2A" w14:textId="24C4B48B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29" w:type="dxa"/>
          </w:tcPr>
          <w:p w14:paraId="06F74F4B" w14:textId="77777777" w:rsidR="00C624C9" w:rsidRPr="004C6F72" w:rsidRDefault="00C624C9" w:rsidP="00C624C9">
            <w:pPr>
              <w:widowControl/>
              <w:adjustRightInd w:val="0"/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bidi="ar-SA"/>
              </w:rPr>
            </w:pPr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bidi="ar-SA"/>
              </w:rPr>
              <w:t>CHEM 142 (ÇM)</w:t>
            </w:r>
          </w:p>
          <w:p w14:paraId="58A9B4A8" w14:textId="77777777" w:rsidR="00C624C9" w:rsidRPr="004C6F72" w:rsidRDefault="00C624C9" w:rsidP="00C624C9">
            <w:pPr>
              <w:widowControl/>
              <w:adjustRightInd w:val="0"/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bidi="ar-SA"/>
              </w:rPr>
            </w:pPr>
            <w:r w:rsidRPr="004C6F72"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lang w:bidi="ar-SA"/>
              </w:rPr>
              <w:t>General Chemistry Lab II (0+2)1</w:t>
            </w:r>
          </w:p>
          <w:p w14:paraId="018464A8" w14:textId="77777777" w:rsidR="00C624C9" w:rsidRPr="004C6F72" w:rsidRDefault="00C624C9" w:rsidP="00C624C9">
            <w:pPr>
              <w:widowControl/>
              <w:adjustRightInd w:val="0"/>
              <w:jc w:val="center"/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</w:pPr>
            <w:r w:rsidRPr="004C6F72"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 xml:space="preserve">Prof. Dr.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>Hürriyet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 xml:space="preserve"> POLAT</w:t>
            </w:r>
          </w:p>
          <w:p w14:paraId="4F16296B" w14:textId="77777777" w:rsidR="00C624C9" w:rsidRPr="004C6F72" w:rsidRDefault="00C624C9" w:rsidP="00C624C9">
            <w:pPr>
              <w:widowControl/>
              <w:adjustRightInd w:val="0"/>
              <w:jc w:val="center"/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</w:pPr>
            <w:r w:rsidRPr="004C6F72"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 xml:space="preserve">Lab: Gıda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>Müh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 xml:space="preserve">.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>Binası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 xml:space="preserve"> D204 Lab.</w:t>
            </w:r>
          </w:p>
          <w:p w14:paraId="203FC40B" w14:textId="77777777" w:rsidR="00C624C9" w:rsidRPr="004C6F72" w:rsidRDefault="00C624C9" w:rsidP="00C624C9">
            <w:pPr>
              <w:widowControl/>
              <w:adjustRightInd w:val="0"/>
              <w:jc w:val="center"/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</w:pPr>
            <w:r w:rsidRPr="004C6F72"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 xml:space="preserve">MBG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>Binası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 xml:space="preserve"> G204 Lab.</w:t>
            </w:r>
          </w:p>
          <w:p w14:paraId="18E8B9E1" w14:textId="49509497" w:rsidR="00C624C9" w:rsidRPr="004C6F72" w:rsidRDefault="00C624C9" w:rsidP="00C624C9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C6F72"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 xml:space="preserve">MBG </w:t>
            </w:r>
            <w:proofErr w:type="spellStart"/>
            <w:r w:rsidRPr="004C6F72"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>Binası</w:t>
            </w:r>
            <w:proofErr w:type="spellEnd"/>
            <w:r w:rsidRPr="004C6F72"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 xml:space="preserve"> K206 Lab.</w:t>
            </w:r>
          </w:p>
        </w:tc>
      </w:tr>
      <w:tr w:rsidR="00764066" w:rsidRPr="004C6F72" w14:paraId="499EA803" w14:textId="77777777" w:rsidTr="00A1315D">
        <w:trPr>
          <w:gridAfter w:val="2"/>
          <w:wAfter w:w="6258" w:type="dxa"/>
          <w:trHeight w:val="1118"/>
        </w:trPr>
        <w:tc>
          <w:tcPr>
            <w:tcW w:w="1004" w:type="dxa"/>
          </w:tcPr>
          <w:p w14:paraId="4763F5A8" w14:textId="77777777" w:rsidR="00764066" w:rsidRPr="004C6F72" w:rsidRDefault="00764066" w:rsidP="00764066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60D41714" w14:textId="77777777" w:rsidR="00764066" w:rsidRPr="004C6F72" w:rsidRDefault="00764066" w:rsidP="00764066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6F72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5</w:t>
            </w:r>
            <w:r w:rsidRPr="004C6F72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4C6F72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30</w:t>
            </w:r>
            <w:r w:rsidRPr="004C6F72">
              <w:rPr>
                <w:rFonts w:asciiTheme="minorHAnsi" w:hAnsiTheme="minorHAnsi" w:cstheme="minorHAnsi"/>
                <w:b/>
                <w:w w:val="55"/>
                <w:sz w:val="18"/>
                <w:szCs w:val="18"/>
              </w:rPr>
              <w:t>-</w:t>
            </w:r>
            <w:r w:rsidRPr="004C6F72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6</w:t>
            </w:r>
            <w:r w:rsidRPr="004C6F72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4C6F72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5</w:t>
            </w:r>
          </w:p>
        </w:tc>
        <w:tc>
          <w:tcPr>
            <w:tcW w:w="2278" w:type="dxa"/>
          </w:tcPr>
          <w:p w14:paraId="4BB0ABF2" w14:textId="77777777" w:rsidR="00764066" w:rsidRPr="004C6F72" w:rsidRDefault="00764066" w:rsidP="00764066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  <w:t>CHEM 122 (ÇM)</w:t>
            </w:r>
          </w:p>
          <w:p w14:paraId="53C1315D" w14:textId="77777777" w:rsidR="00764066" w:rsidRPr="004C6F72" w:rsidRDefault="00764066" w:rsidP="00764066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General Chemistry II (3+0)3</w:t>
            </w:r>
          </w:p>
          <w:p w14:paraId="358F9D72" w14:textId="77777777" w:rsidR="00764066" w:rsidRPr="004C6F72" w:rsidRDefault="00764066" w:rsidP="00764066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Prof. Dr. Hürriyet POLAT</w:t>
            </w:r>
          </w:p>
          <w:p w14:paraId="6EC8341D" w14:textId="6197DE07" w:rsidR="00764066" w:rsidRPr="004C6F72" w:rsidRDefault="00764066" w:rsidP="00764066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Class:</w:t>
            </w:r>
          </w:p>
        </w:tc>
        <w:tc>
          <w:tcPr>
            <w:tcW w:w="2825" w:type="dxa"/>
          </w:tcPr>
          <w:p w14:paraId="4B421C1E" w14:textId="015FE2B4" w:rsidR="00764066" w:rsidRPr="004C6F72" w:rsidRDefault="00764066" w:rsidP="00764066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</w:p>
        </w:tc>
        <w:tc>
          <w:tcPr>
            <w:tcW w:w="2835" w:type="dxa"/>
          </w:tcPr>
          <w:p w14:paraId="3BB467CF" w14:textId="7D52B256" w:rsidR="00764066" w:rsidRPr="004C6F72" w:rsidRDefault="00764066" w:rsidP="00764066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</w:p>
        </w:tc>
        <w:tc>
          <w:tcPr>
            <w:tcW w:w="2835" w:type="dxa"/>
          </w:tcPr>
          <w:p w14:paraId="67214F4B" w14:textId="0DEC58E0" w:rsidR="00764066" w:rsidRPr="004C6F72" w:rsidRDefault="00764066" w:rsidP="0076406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29" w:type="dxa"/>
          </w:tcPr>
          <w:p w14:paraId="5F524B15" w14:textId="77777777" w:rsidR="00764066" w:rsidRPr="004C6F72" w:rsidRDefault="00764066" w:rsidP="00764066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  <w:t>GCC 101 CAREER PLANNING AND</w:t>
            </w:r>
          </w:p>
          <w:p w14:paraId="73173E17" w14:textId="77777777" w:rsidR="00764066" w:rsidRPr="004C6F72" w:rsidRDefault="00764066" w:rsidP="00764066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  <w:t>DEVELOPMENT</w:t>
            </w:r>
          </w:p>
          <w:p w14:paraId="5DB5F3E9" w14:textId="77777777" w:rsidR="00764066" w:rsidRPr="004C6F72" w:rsidRDefault="00764066" w:rsidP="00764066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  <w:t>(Uzaktan Tüm</w:t>
            </w:r>
          </w:p>
          <w:p w14:paraId="285B1FB7" w14:textId="77777777" w:rsidR="00764066" w:rsidRPr="004C6F72" w:rsidRDefault="00764066" w:rsidP="00764066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  <w:t>Bölümler)</w:t>
            </w:r>
          </w:p>
          <w:p w14:paraId="0F40F25E" w14:textId="4ADC82CD" w:rsidR="00764066" w:rsidRPr="004C6F72" w:rsidRDefault="00764066" w:rsidP="00764066">
            <w:pPr>
              <w:widowControl/>
              <w:adjustRightInd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proofErr w:type="gramStart"/>
            <w:r w:rsidRPr="004C6F72">
              <w:rPr>
                <w:rFonts w:asciiTheme="minorHAnsi" w:eastAsiaTheme="minorHAnsi" w:hAnsiTheme="minorHAnsi" w:cstheme="minorHAnsi"/>
                <w:sz w:val="18"/>
                <w:szCs w:val="18"/>
                <w:lang w:val="tr-TR" w:bidi="ar-SA"/>
              </w:rPr>
              <w:t>Öğr.Gör</w:t>
            </w:r>
            <w:proofErr w:type="spellEnd"/>
            <w:proofErr w:type="gramEnd"/>
            <w:r w:rsidRPr="004C6F72">
              <w:rPr>
                <w:rFonts w:asciiTheme="minorHAnsi" w:eastAsiaTheme="minorHAnsi" w:hAnsiTheme="minorHAnsi" w:cstheme="minorHAnsi"/>
                <w:sz w:val="18"/>
                <w:szCs w:val="18"/>
                <w:lang w:val="tr-TR" w:bidi="ar-SA"/>
              </w:rPr>
              <w:t>. Ebru ÇALLIOĞLU</w:t>
            </w:r>
          </w:p>
        </w:tc>
      </w:tr>
      <w:tr w:rsidR="00764066" w:rsidRPr="004C6F72" w14:paraId="602A3D1C" w14:textId="77777777" w:rsidTr="00A1315D">
        <w:trPr>
          <w:gridAfter w:val="2"/>
          <w:wAfter w:w="6258" w:type="dxa"/>
          <w:trHeight w:val="70"/>
        </w:trPr>
        <w:tc>
          <w:tcPr>
            <w:tcW w:w="1004" w:type="dxa"/>
          </w:tcPr>
          <w:p w14:paraId="66A046D7" w14:textId="77777777" w:rsidR="00764066" w:rsidRPr="004C6F72" w:rsidRDefault="00764066" w:rsidP="00764066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2DCA9873" w14:textId="77777777" w:rsidR="00764066" w:rsidRPr="004C6F72" w:rsidRDefault="00764066" w:rsidP="00764066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C6F72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6</w:t>
            </w:r>
            <w:r w:rsidRPr="004C6F72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4C6F72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30</w:t>
            </w:r>
            <w:r w:rsidRPr="004C6F72">
              <w:rPr>
                <w:rFonts w:asciiTheme="minorHAnsi" w:hAnsiTheme="minorHAnsi" w:cstheme="minorHAnsi"/>
                <w:b/>
                <w:w w:val="55"/>
                <w:sz w:val="18"/>
                <w:szCs w:val="18"/>
              </w:rPr>
              <w:t>-</w:t>
            </w:r>
            <w:r w:rsidRPr="004C6F72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7</w:t>
            </w:r>
            <w:r w:rsidRPr="004C6F72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4C6F72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5</w:t>
            </w:r>
          </w:p>
        </w:tc>
        <w:tc>
          <w:tcPr>
            <w:tcW w:w="2278" w:type="dxa"/>
          </w:tcPr>
          <w:p w14:paraId="119B0FE6" w14:textId="10950122" w:rsidR="00764066" w:rsidRPr="004C6F72" w:rsidRDefault="00764066" w:rsidP="00764066">
            <w:pPr>
              <w:widowControl/>
              <w:adjustRightInd w:val="0"/>
              <w:jc w:val="center"/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</w:pPr>
          </w:p>
        </w:tc>
        <w:tc>
          <w:tcPr>
            <w:tcW w:w="2825" w:type="dxa"/>
          </w:tcPr>
          <w:p w14:paraId="21078DC5" w14:textId="5688CDAF" w:rsidR="00764066" w:rsidRPr="004C6F72" w:rsidRDefault="00764066" w:rsidP="00764066">
            <w:pPr>
              <w:widowControl/>
              <w:adjustRightInd w:val="0"/>
              <w:jc w:val="center"/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</w:pPr>
          </w:p>
        </w:tc>
        <w:tc>
          <w:tcPr>
            <w:tcW w:w="2835" w:type="dxa"/>
          </w:tcPr>
          <w:p w14:paraId="11266623" w14:textId="68909037" w:rsidR="00764066" w:rsidRPr="004C6F72" w:rsidRDefault="00764066" w:rsidP="0076406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835" w:type="dxa"/>
          </w:tcPr>
          <w:p w14:paraId="4BA0E711" w14:textId="592AE39F" w:rsidR="00764066" w:rsidRPr="004C6F72" w:rsidRDefault="00764066" w:rsidP="0076406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29" w:type="dxa"/>
          </w:tcPr>
          <w:p w14:paraId="0892CBB7" w14:textId="77777777" w:rsidR="00764066" w:rsidRPr="004C6F72" w:rsidRDefault="00764066" w:rsidP="00764066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  <w:t>GCC 101 CAREER PLANNING AND</w:t>
            </w:r>
          </w:p>
          <w:p w14:paraId="029DEBC6" w14:textId="77777777" w:rsidR="00764066" w:rsidRPr="004C6F72" w:rsidRDefault="00764066" w:rsidP="00764066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  <w:t>DEVELOPMENT</w:t>
            </w:r>
          </w:p>
          <w:p w14:paraId="7F6AB88F" w14:textId="77777777" w:rsidR="00764066" w:rsidRPr="004C6F72" w:rsidRDefault="00764066" w:rsidP="00764066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  <w:t>(</w:t>
            </w:r>
            <w:proofErr w:type="spellStart"/>
            <w:r w:rsidRPr="004C6F72"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  <w:t>Uzaktan_Tüm</w:t>
            </w:r>
            <w:proofErr w:type="spellEnd"/>
          </w:p>
          <w:p w14:paraId="3C37378B" w14:textId="77777777" w:rsidR="00764066" w:rsidRPr="004C6F72" w:rsidRDefault="00764066" w:rsidP="00764066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</w:pPr>
            <w:r w:rsidRPr="004C6F72">
              <w:rPr>
                <w:rFonts w:asciiTheme="minorHAnsi" w:hAnsiTheme="minorHAnsi" w:cstheme="minorHAnsi"/>
                <w:b/>
                <w:sz w:val="18"/>
                <w:szCs w:val="18"/>
                <w:lang w:val="tr-TR"/>
              </w:rPr>
              <w:t>Bölümler)</w:t>
            </w:r>
          </w:p>
          <w:p w14:paraId="7231161D" w14:textId="2D5AA823" w:rsidR="00764066" w:rsidRPr="004C6F72" w:rsidRDefault="00764066" w:rsidP="00764066">
            <w:pPr>
              <w:widowControl/>
              <w:adjustRightInd w:val="0"/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proofErr w:type="spellStart"/>
            <w:proofErr w:type="gramStart"/>
            <w:r w:rsidRPr="004C6F72">
              <w:rPr>
                <w:rFonts w:asciiTheme="minorHAnsi" w:eastAsiaTheme="minorHAnsi" w:hAnsiTheme="minorHAnsi" w:cstheme="minorHAnsi"/>
                <w:sz w:val="18"/>
                <w:szCs w:val="18"/>
                <w:lang w:val="tr-TR" w:bidi="ar-SA"/>
              </w:rPr>
              <w:t>Öğr.Gör</w:t>
            </w:r>
            <w:proofErr w:type="spellEnd"/>
            <w:proofErr w:type="gramEnd"/>
            <w:r w:rsidRPr="004C6F72">
              <w:rPr>
                <w:rFonts w:asciiTheme="minorHAnsi" w:eastAsiaTheme="minorHAnsi" w:hAnsiTheme="minorHAnsi" w:cstheme="minorHAnsi"/>
                <w:sz w:val="18"/>
                <w:szCs w:val="18"/>
                <w:lang w:val="tr-TR" w:bidi="ar-SA"/>
              </w:rPr>
              <w:t>. Ebru ÇALLIOĞLU</w:t>
            </w:r>
          </w:p>
        </w:tc>
      </w:tr>
    </w:tbl>
    <w:p w14:paraId="4F774EA3" w14:textId="77777777" w:rsidR="006A1DAA" w:rsidRPr="004C6F72" w:rsidRDefault="006A1DAA" w:rsidP="00692AD2">
      <w:pPr>
        <w:rPr>
          <w:rFonts w:asciiTheme="minorHAnsi" w:hAnsiTheme="minorHAnsi" w:cstheme="minorHAnsi"/>
          <w:sz w:val="18"/>
          <w:szCs w:val="18"/>
        </w:rPr>
      </w:pPr>
    </w:p>
    <w:sectPr w:rsidR="006A1DAA" w:rsidRPr="004C6F72" w:rsidSect="00DB108F">
      <w:type w:val="continuous"/>
      <w:pgSz w:w="16840" w:h="11910" w:orient="landscape"/>
      <w:pgMar w:top="170" w:right="1418" w:bottom="278" w:left="95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Dc2tTAxt7QwMzZU0lEKTi0uzszPAykwqgUAKnIKDiwAAAA="/>
  </w:docVars>
  <w:rsids>
    <w:rsidRoot w:val="00016EA0"/>
    <w:rsid w:val="00016EA0"/>
    <w:rsid w:val="00031BCA"/>
    <w:rsid w:val="00037074"/>
    <w:rsid w:val="00043738"/>
    <w:rsid w:val="000474B2"/>
    <w:rsid w:val="0007488E"/>
    <w:rsid w:val="000D640E"/>
    <w:rsid w:val="000F7740"/>
    <w:rsid w:val="00116BED"/>
    <w:rsid w:val="00127F97"/>
    <w:rsid w:val="001E2465"/>
    <w:rsid w:val="001F5150"/>
    <w:rsid w:val="0021264A"/>
    <w:rsid w:val="0024137A"/>
    <w:rsid w:val="002428AE"/>
    <w:rsid w:val="00251289"/>
    <w:rsid w:val="00265FB9"/>
    <w:rsid w:val="0026716F"/>
    <w:rsid w:val="00275052"/>
    <w:rsid w:val="00276540"/>
    <w:rsid w:val="002B4D5A"/>
    <w:rsid w:val="002C2182"/>
    <w:rsid w:val="002C56E5"/>
    <w:rsid w:val="002D0251"/>
    <w:rsid w:val="002E4812"/>
    <w:rsid w:val="00300AFA"/>
    <w:rsid w:val="0034043D"/>
    <w:rsid w:val="0036256C"/>
    <w:rsid w:val="00381604"/>
    <w:rsid w:val="00386A26"/>
    <w:rsid w:val="0039230A"/>
    <w:rsid w:val="003C380A"/>
    <w:rsid w:val="00411D1F"/>
    <w:rsid w:val="00432E0D"/>
    <w:rsid w:val="00456ED4"/>
    <w:rsid w:val="00463504"/>
    <w:rsid w:val="00487E2B"/>
    <w:rsid w:val="004A59C8"/>
    <w:rsid w:val="004A5E92"/>
    <w:rsid w:val="004C6E48"/>
    <w:rsid w:val="004C6F72"/>
    <w:rsid w:val="004D55C1"/>
    <w:rsid w:val="004D7885"/>
    <w:rsid w:val="0051026B"/>
    <w:rsid w:val="00523CA3"/>
    <w:rsid w:val="00547A39"/>
    <w:rsid w:val="0055604A"/>
    <w:rsid w:val="00567741"/>
    <w:rsid w:val="0057060B"/>
    <w:rsid w:val="0057537B"/>
    <w:rsid w:val="005A259B"/>
    <w:rsid w:val="005A7884"/>
    <w:rsid w:val="005D0023"/>
    <w:rsid w:val="005D5085"/>
    <w:rsid w:val="00613C59"/>
    <w:rsid w:val="0063427F"/>
    <w:rsid w:val="00650CE0"/>
    <w:rsid w:val="0066365E"/>
    <w:rsid w:val="00692AD2"/>
    <w:rsid w:val="006951C3"/>
    <w:rsid w:val="006A1DAA"/>
    <w:rsid w:val="006B305D"/>
    <w:rsid w:val="006B3BDB"/>
    <w:rsid w:val="006E5BFC"/>
    <w:rsid w:val="007357B6"/>
    <w:rsid w:val="00764066"/>
    <w:rsid w:val="00767E3A"/>
    <w:rsid w:val="00772922"/>
    <w:rsid w:val="00775E57"/>
    <w:rsid w:val="007957A4"/>
    <w:rsid w:val="007A3E4E"/>
    <w:rsid w:val="007C38C0"/>
    <w:rsid w:val="007D0222"/>
    <w:rsid w:val="007F053B"/>
    <w:rsid w:val="007F4CD3"/>
    <w:rsid w:val="008144F2"/>
    <w:rsid w:val="00834AD5"/>
    <w:rsid w:val="00857F2C"/>
    <w:rsid w:val="008609F4"/>
    <w:rsid w:val="008665DA"/>
    <w:rsid w:val="008A1888"/>
    <w:rsid w:val="008C0454"/>
    <w:rsid w:val="008C0C70"/>
    <w:rsid w:val="008E41FB"/>
    <w:rsid w:val="008E576F"/>
    <w:rsid w:val="008F6565"/>
    <w:rsid w:val="0090529C"/>
    <w:rsid w:val="0090696E"/>
    <w:rsid w:val="0092225A"/>
    <w:rsid w:val="00942836"/>
    <w:rsid w:val="00964226"/>
    <w:rsid w:val="009923C0"/>
    <w:rsid w:val="00996751"/>
    <w:rsid w:val="009A2509"/>
    <w:rsid w:val="009F7320"/>
    <w:rsid w:val="00A04E4A"/>
    <w:rsid w:val="00A0796E"/>
    <w:rsid w:val="00A118A6"/>
    <w:rsid w:val="00A1315D"/>
    <w:rsid w:val="00A16853"/>
    <w:rsid w:val="00A2055F"/>
    <w:rsid w:val="00AA20FC"/>
    <w:rsid w:val="00AB3BFD"/>
    <w:rsid w:val="00AE239D"/>
    <w:rsid w:val="00AF00DB"/>
    <w:rsid w:val="00AF62DB"/>
    <w:rsid w:val="00AF68D2"/>
    <w:rsid w:val="00B25CC8"/>
    <w:rsid w:val="00B348A2"/>
    <w:rsid w:val="00B534D6"/>
    <w:rsid w:val="00B651BD"/>
    <w:rsid w:val="00B82037"/>
    <w:rsid w:val="00B87DBE"/>
    <w:rsid w:val="00B915A8"/>
    <w:rsid w:val="00B95DB4"/>
    <w:rsid w:val="00B9773F"/>
    <w:rsid w:val="00BB6BF6"/>
    <w:rsid w:val="00BE4EC9"/>
    <w:rsid w:val="00C164AC"/>
    <w:rsid w:val="00C20299"/>
    <w:rsid w:val="00C624C9"/>
    <w:rsid w:val="00C77140"/>
    <w:rsid w:val="00CB7877"/>
    <w:rsid w:val="00CD480B"/>
    <w:rsid w:val="00CF55BF"/>
    <w:rsid w:val="00D1091B"/>
    <w:rsid w:val="00D1300F"/>
    <w:rsid w:val="00D23C18"/>
    <w:rsid w:val="00D26932"/>
    <w:rsid w:val="00D465A1"/>
    <w:rsid w:val="00D46DE8"/>
    <w:rsid w:val="00D95A20"/>
    <w:rsid w:val="00DA01F4"/>
    <w:rsid w:val="00DB108F"/>
    <w:rsid w:val="00DD0A0C"/>
    <w:rsid w:val="00E14566"/>
    <w:rsid w:val="00E33F21"/>
    <w:rsid w:val="00E35251"/>
    <w:rsid w:val="00E44F44"/>
    <w:rsid w:val="00E54379"/>
    <w:rsid w:val="00E57EF1"/>
    <w:rsid w:val="00E83D1D"/>
    <w:rsid w:val="00ED2F50"/>
    <w:rsid w:val="00F26517"/>
    <w:rsid w:val="00F4572C"/>
    <w:rsid w:val="00F66FDC"/>
    <w:rsid w:val="00FD0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84776D"/>
  <w15:docId w15:val="{6BC1DB8A-E8AD-4959-860E-660E2DBE7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D23C18"/>
    <w:rPr>
      <w:rFonts w:ascii="Courier New" w:eastAsia="Courier New" w:hAnsi="Courier New" w:cs="Courier New"/>
      <w:lang w:bidi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7"/>
    </w:pPr>
    <w:rPr>
      <w:sz w:val="20"/>
      <w:szCs w:val="2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onMetni">
    <w:name w:val="Balloon Text"/>
    <w:basedOn w:val="Normal"/>
    <w:link w:val="BalonMetniChar"/>
    <w:uiPriority w:val="99"/>
    <w:semiHidden/>
    <w:unhideWhenUsed/>
    <w:rsid w:val="006B3BDB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B3BDB"/>
    <w:rPr>
      <w:rFonts w:ascii="Segoe UI" w:eastAsia="Courier New" w:hAnsi="Segoe UI" w:cs="Segoe UI"/>
      <w:sz w:val="18"/>
      <w:szCs w:val="18"/>
      <w:lang w:bidi="en-US"/>
    </w:rPr>
  </w:style>
  <w:style w:type="paragraph" w:styleId="AralkYok">
    <w:name w:val="No Spacing"/>
    <w:uiPriority w:val="1"/>
    <w:qFormat/>
    <w:rsid w:val="00386A26"/>
    <w:rPr>
      <w:rFonts w:ascii="Courier New" w:eastAsia="Courier New" w:hAnsi="Courier New" w:cs="Courier New"/>
      <w:lang w:bidi="en-US"/>
    </w:rPr>
  </w:style>
  <w:style w:type="character" w:styleId="AklamaBavurusu">
    <w:name w:val="annotation reference"/>
    <w:basedOn w:val="VarsaylanParagrafYazTipi"/>
    <w:uiPriority w:val="99"/>
    <w:semiHidden/>
    <w:unhideWhenUsed/>
    <w:rsid w:val="0099675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996751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996751"/>
    <w:rPr>
      <w:rFonts w:ascii="Courier New" w:eastAsia="Courier New" w:hAnsi="Courier New" w:cs="Courier New"/>
      <w:sz w:val="20"/>
      <w:szCs w:val="20"/>
      <w:lang w:bidi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9675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96751"/>
    <w:rPr>
      <w:rFonts w:ascii="Courier New" w:eastAsia="Courier New" w:hAnsi="Courier New" w:cs="Courier New"/>
      <w:b/>
      <w:bCs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71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</TotalTime>
  <Pages>2</Pages>
  <Words>351</Words>
  <Characters>2001</Characters>
  <Application>Microsoft Office Word</Application>
  <DocSecurity>0</DocSecurity>
  <Lines>16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crosoft Word - 2018_2019Fall_master_program</vt:lpstr>
      <vt:lpstr>Microsoft Word - 2018_2019Fall_master_program</vt:lpstr>
    </vt:vector>
  </TitlesOfParts>
  <Company/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018_2019Fall_master_program</dc:title>
  <dc:creator>alicankizilkaya</dc:creator>
  <cp:lastModifiedBy>nilufertirol-A1</cp:lastModifiedBy>
  <cp:revision>63</cp:revision>
  <cp:lastPrinted>2019-01-30T09:52:00Z</cp:lastPrinted>
  <dcterms:created xsi:type="dcterms:W3CDTF">2020-01-23T12:19:00Z</dcterms:created>
  <dcterms:modified xsi:type="dcterms:W3CDTF">2024-02-05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31T00:00:00Z</vt:filetime>
  </property>
  <property fmtid="{D5CDD505-2E9C-101B-9397-08002B2CF9AE}" pid="3" name="LastSaved">
    <vt:filetime>2018-09-04T00:00:00Z</vt:filetime>
  </property>
</Properties>
</file>